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694732" w14:textId="77777777" w:rsidR="00132941" w:rsidRDefault="00132941" w:rsidP="00F51484">
      <w:pPr>
        <w:rPr>
          <w:sz w:val="24"/>
          <w:szCs w:val="24"/>
        </w:rPr>
      </w:pPr>
    </w:p>
    <w:p w14:paraId="270714AA" w14:textId="182ACDD0" w:rsidR="00F51484" w:rsidRPr="00EC7BAA" w:rsidRDefault="0086338D" w:rsidP="00F51484">
      <w:r w:rsidRPr="00EC7BAA">
        <w:t>During this time</w:t>
      </w:r>
      <w:r w:rsidR="00D35771" w:rsidRPr="00EC7BAA">
        <w:t>,</w:t>
      </w:r>
      <w:r w:rsidRPr="00EC7BAA">
        <w:t xml:space="preserve"> </w:t>
      </w:r>
      <w:r w:rsidR="00CA60BC" w:rsidRPr="00EC7BAA">
        <w:t xml:space="preserve">Cerner will be available. There will </w:t>
      </w:r>
      <w:r w:rsidR="00CA60BC" w:rsidRPr="00EC7BAA">
        <w:rPr>
          <w:b/>
          <w:u w:val="single"/>
        </w:rPr>
        <w:t>NOT</w:t>
      </w:r>
      <w:r w:rsidR="00CA60BC" w:rsidRPr="00EC7BAA">
        <w:t xml:space="preserve"> be a downtime; however, there </w:t>
      </w:r>
      <w:r w:rsidR="00BA6278" w:rsidRPr="00EC7BAA">
        <w:rPr>
          <w:b/>
        </w:rPr>
        <w:t>will be</w:t>
      </w:r>
      <w:r w:rsidR="00CA60BC" w:rsidRPr="00EC7BAA">
        <w:t xml:space="preserve"> brief interruptions in service during the following time periods:</w:t>
      </w:r>
    </w:p>
    <w:p w14:paraId="5E1C03C8" w14:textId="49934D34" w:rsidR="00CA60BC" w:rsidRDefault="00CA60BC" w:rsidP="00F51484">
      <w:pPr>
        <w:rPr>
          <w:sz w:val="24"/>
          <w:szCs w:val="24"/>
        </w:rPr>
      </w:pPr>
    </w:p>
    <w:p w14:paraId="1778292C" w14:textId="15BF74BE" w:rsidR="00CA60BC" w:rsidRPr="00EC7BAA" w:rsidRDefault="007819B7" w:rsidP="00CA60BC">
      <w:pPr>
        <w:rPr>
          <w:rFonts w:ascii="Berlin Sans FB Demi" w:hAnsi="Berlin Sans FB Demi"/>
          <w:b/>
          <w:bCs/>
          <w:color w:val="FF0000"/>
          <w:sz w:val="26"/>
          <w:szCs w:val="26"/>
        </w:rPr>
      </w:pPr>
      <w:r w:rsidRPr="00EC7BAA">
        <w:rPr>
          <w:rFonts w:ascii="Berlin Sans FB Demi" w:hAnsi="Berlin Sans FB Demi"/>
          <w:b/>
          <w:bCs/>
          <w:color w:val="FF0000"/>
          <w:sz w:val="26"/>
          <w:szCs w:val="26"/>
        </w:rPr>
        <w:t>8</w:t>
      </w:r>
      <w:r w:rsidR="00CA60BC" w:rsidRPr="00EC7BAA">
        <w:rPr>
          <w:rFonts w:ascii="Berlin Sans FB Demi" w:hAnsi="Berlin Sans FB Demi"/>
          <w:b/>
          <w:bCs/>
          <w:color w:val="FF0000"/>
          <w:sz w:val="26"/>
          <w:szCs w:val="26"/>
        </w:rPr>
        <w:t>:</w:t>
      </w:r>
      <w:r w:rsidRPr="00EC7BAA">
        <w:rPr>
          <w:rFonts w:ascii="Berlin Sans FB Demi" w:hAnsi="Berlin Sans FB Demi"/>
          <w:b/>
          <w:bCs/>
          <w:color w:val="FF0000"/>
          <w:sz w:val="26"/>
          <w:szCs w:val="26"/>
        </w:rPr>
        <w:t>00</w:t>
      </w:r>
      <w:r w:rsidR="00CA60BC" w:rsidRPr="00EC7BAA">
        <w:rPr>
          <w:rFonts w:ascii="Berlin Sans FB Demi" w:hAnsi="Berlin Sans FB Demi"/>
          <w:b/>
          <w:bCs/>
          <w:color w:val="FF0000"/>
          <w:sz w:val="26"/>
          <w:szCs w:val="26"/>
        </w:rPr>
        <w:t xml:space="preserve">am – </w:t>
      </w:r>
      <w:r w:rsidRPr="00EC7BAA">
        <w:rPr>
          <w:rFonts w:ascii="Berlin Sans FB Demi" w:hAnsi="Berlin Sans FB Demi"/>
          <w:b/>
          <w:bCs/>
          <w:color w:val="FF0000"/>
          <w:sz w:val="26"/>
          <w:szCs w:val="26"/>
        </w:rPr>
        <w:t>9:00am</w:t>
      </w:r>
    </w:p>
    <w:p w14:paraId="629D7413" w14:textId="3A9AD79B" w:rsidR="00CA60BC" w:rsidRPr="00EC7BAA" w:rsidRDefault="00CA60BC" w:rsidP="00CA60BC">
      <w:pPr>
        <w:pStyle w:val="ListParagraph"/>
        <w:numPr>
          <w:ilvl w:val="0"/>
          <w:numId w:val="1"/>
        </w:numPr>
        <w:rPr>
          <w:b/>
        </w:rPr>
      </w:pPr>
      <w:r w:rsidRPr="00EC7BAA">
        <w:rPr>
          <w:b/>
        </w:rPr>
        <w:t xml:space="preserve">Pyxis </w:t>
      </w:r>
      <w:bookmarkStart w:id="0" w:name="_GoBack"/>
      <w:bookmarkEnd w:id="0"/>
    </w:p>
    <w:p w14:paraId="614E29FA" w14:textId="49960D30" w:rsidR="00CA60BC" w:rsidRPr="00EC7BAA" w:rsidRDefault="007819B7" w:rsidP="00CA60BC">
      <w:pPr>
        <w:pStyle w:val="ListParagraph"/>
        <w:numPr>
          <w:ilvl w:val="1"/>
          <w:numId w:val="1"/>
        </w:numPr>
      </w:pPr>
      <w:r w:rsidRPr="00EC7BAA">
        <w:t>No n</w:t>
      </w:r>
      <w:r w:rsidR="00CA60BC" w:rsidRPr="00EC7BAA">
        <w:t>ew</w:t>
      </w:r>
      <w:r w:rsidR="006B738E">
        <w:t xml:space="preserve"> or transferred</w:t>
      </w:r>
      <w:r w:rsidR="00CA60BC" w:rsidRPr="00EC7BAA">
        <w:t xml:space="preserve"> patients will show</w:t>
      </w:r>
    </w:p>
    <w:p w14:paraId="1BDDA877" w14:textId="715C82F6" w:rsidR="00CA60BC" w:rsidRPr="00EC7BAA" w:rsidRDefault="007819B7" w:rsidP="00CA60BC">
      <w:pPr>
        <w:pStyle w:val="ListParagraph"/>
        <w:numPr>
          <w:ilvl w:val="1"/>
          <w:numId w:val="1"/>
        </w:numPr>
      </w:pPr>
      <w:r w:rsidRPr="00EC7BAA">
        <w:t>No n</w:t>
      </w:r>
      <w:r w:rsidR="00CA60BC" w:rsidRPr="00EC7BAA">
        <w:t>ew or modified med orders will</w:t>
      </w:r>
      <w:r w:rsidRPr="00EC7BAA">
        <w:t xml:space="preserve"> </w:t>
      </w:r>
      <w:r w:rsidR="00CA60BC" w:rsidRPr="00EC7BAA">
        <w:t>show</w:t>
      </w:r>
    </w:p>
    <w:p w14:paraId="349ED673" w14:textId="7F4C267D" w:rsidR="00CA60BC" w:rsidRPr="00EC7BAA" w:rsidRDefault="00CA60BC" w:rsidP="00CA60BC">
      <w:pPr>
        <w:pStyle w:val="ListParagraph"/>
        <w:numPr>
          <w:ilvl w:val="1"/>
          <w:numId w:val="1"/>
        </w:numPr>
      </w:pPr>
      <w:r w:rsidRPr="00EC7BAA">
        <w:t>Pyxis machines will be placed on override during this time</w:t>
      </w:r>
    </w:p>
    <w:p w14:paraId="1FB2A95D" w14:textId="3E53FB25" w:rsidR="007819B7" w:rsidRPr="00EC7BAA" w:rsidRDefault="007819B7" w:rsidP="007819B7">
      <w:pPr>
        <w:pStyle w:val="ListParagraph"/>
        <w:numPr>
          <w:ilvl w:val="0"/>
          <w:numId w:val="1"/>
        </w:numPr>
      </w:pPr>
      <w:r w:rsidRPr="00EC7BAA">
        <w:rPr>
          <w:b/>
          <w:noProof/>
        </w:rPr>
        <w:drawing>
          <wp:anchor distT="0" distB="0" distL="114300" distR="114300" simplePos="0" relativeHeight="251671552" behindDoc="1" locked="0" layoutInCell="1" allowOverlap="1" wp14:anchorId="20006851" wp14:editId="4AAEBC7F">
            <wp:simplePos x="0" y="0"/>
            <wp:positionH relativeFrom="column">
              <wp:posOffset>11826240</wp:posOffset>
            </wp:positionH>
            <wp:positionV relativeFrom="paragraph">
              <wp:posOffset>8255</wp:posOffset>
            </wp:positionV>
            <wp:extent cx="723900" cy="2692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3900" cy="269240"/>
                    </a:xfrm>
                    <a:prstGeom prst="rect">
                      <a:avLst/>
                    </a:prstGeom>
                    <a:noFill/>
                  </pic:spPr>
                </pic:pic>
              </a:graphicData>
            </a:graphic>
            <wp14:sizeRelH relativeFrom="page">
              <wp14:pctWidth>0</wp14:pctWidth>
            </wp14:sizeRelH>
            <wp14:sizeRelV relativeFrom="page">
              <wp14:pctHeight>0</wp14:pctHeight>
            </wp14:sizeRelV>
          </wp:anchor>
        </w:drawing>
      </w:r>
      <w:r w:rsidRPr="00EC7BAA">
        <w:rPr>
          <w:b/>
          <w:noProof/>
        </w:rPr>
        <w:t>Radiology imaging system McKesson</w:t>
      </w:r>
    </w:p>
    <w:p w14:paraId="288734DE" w14:textId="77777777" w:rsidR="007819B7" w:rsidRPr="00EC7BAA" w:rsidRDefault="007819B7" w:rsidP="007819B7">
      <w:pPr>
        <w:pStyle w:val="ListParagraph"/>
        <w:numPr>
          <w:ilvl w:val="1"/>
          <w:numId w:val="1"/>
        </w:numPr>
      </w:pPr>
      <w:r w:rsidRPr="00EC7BAA">
        <w:t>No new or modified radiology orders will cross to McKesson</w:t>
      </w:r>
    </w:p>
    <w:p w14:paraId="2ED80BB8" w14:textId="291BEE1F" w:rsidR="007819B7" w:rsidRPr="00EC7BAA" w:rsidRDefault="007819B7" w:rsidP="007819B7">
      <w:pPr>
        <w:pStyle w:val="ListParagraph"/>
        <w:numPr>
          <w:ilvl w:val="1"/>
          <w:numId w:val="1"/>
        </w:numPr>
      </w:pPr>
      <w:r w:rsidRPr="00EC7BAA">
        <w:t xml:space="preserve">No </w:t>
      </w:r>
      <w:r w:rsidR="00D21A1B">
        <w:rPr>
          <w:noProof/>
        </w:rPr>
        <w:t>new reports will be available in</w:t>
      </w:r>
      <w:r w:rsidRPr="00EC7BAA">
        <w:rPr>
          <w:noProof/>
        </w:rPr>
        <w:t xml:space="preserve"> PowerChart</w:t>
      </w:r>
    </w:p>
    <w:p w14:paraId="4A73E23F" w14:textId="5DACB945" w:rsidR="007419CB" w:rsidRPr="00EC7BAA" w:rsidRDefault="007419CB" w:rsidP="007819B7">
      <w:pPr>
        <w:pStyle w:val="ListParagraph"/>
        <w:numPr>
          <w:ilvl w:val="1"/>
          <w:numId w:val="1"/>
        </w:numPr>
      </w:pPr>
      <w:r w:rsidRPr="00EC7BAA">
        <w:rPr>
          <w:noProof/>
        </w:rPr>
        <w:t>A radiologist will be onsite for any STAT requests</w:t>
      </w:r>
    </w:p>
    <w:p w14:paraId="211DAE15" w14:textId="051918C6" w:rsidR="00CA60BC" w:rsidRPr="00EC7BAA" w:rsidRDefault="00CA60BC" w:rsidP="00CA60BC">
      <w:pPr>
        <w:pStyle w:val="ListParagraph"/>
        <w:numPr>
          <w:ilvl w:val="0"/>
          <w:numId w:val="1"/>
        </w:numPr>
      </w:pPr>
      <w:r w:rsidRPr="00EC7BAA">
        <w:rPr>
          <w:b/>
          <w:noProof/>
        </w:rPr>
        <w:drawing>
          <wp:anchor distT="0" distB="0" distL="114300" distR="114300" simplePos="0" relativeHeight="251669504" behindDoc="1" locked="0" layoutInCell="1" allowOverlap="1" wp14:anchorId="0AAC11F5" wp14:editId="06398B92">
            <wp:simplePos x="0" y="0"/>
            <wp:positionH relativeFrom="column">
              <wp:posOffset>11826240</wp:posOffset>
            </wp:positionH>
            <wp:positionV relativeFrom="paragraph">
              <wp:posOffset>8255</wp:posOffset>
            </wp:positionV>
            <wp:extent cx="723900" cy="26924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3900" cy="269240"/>
                    </a:xfrm>
                    <a:prstGeom prst="rect">
                      <a:avLst/>
                    </a:prstGeom>
                    <a:noFill/>
                  </pic:spPr>
                </pic:pic>
              </a:graphicData>
            </a:graphic>
            <wp14:sizeRelH relativeFrom="page">
              <wp14:pctWidth>0</wp14:pctWidth>
            </wp14:sizeRelH>
            <wp14:sizeRelV relativeFrom="page">
              <wp14:pctHeight>0</wp14:pctHeight>
            </wp14:sizeRelV>
          </wp:anchor>
        </w:drawing>
      </w:r>
      <w:r w:rsidRPr="00EC7BAA">
        <w:rPr>
          <w:b/>
          <w:noProof/>
        </w:rPr>
        <w:t>Blood gas results</w:t>
      </w:r>
      <w:r w:rsidRPr="00EC7BAA">
        <w:rPr>
          <w:noProof/>
        </w:rPr>
        <w:t xml:space="preserve"> will not populate in PowerChart</w:t>
      </w:r>
    </w:p>
    <w:p w14:paraId="64F421B2" w14:textId="69AF5222" w:rsidR="00CA60BC" w:rsidRDefault="00CA60BC" w:rsidP="00CA60BC">
      <w:pPr>
        <w:pStyle w:val="ListParagraph"/>
        <w:numPr>
          <w:ilvl w:val="0"/>
          <w:numId w:val="1"/>
        </w:numPr>
      </w:pPr>
      <w:r w:rsidRPr="00EC7BAA">
        <w:rPr>
          <w:b/>
          <w:noProof/>
        </w:rPr>
        <w:t>Telemetry strips</w:t>
      </w:r>
      <w:r w:rsidRPr="00EC7BAA">
        <w:rPr>
          <w:noProof/>
        </w:rPr>
        <w:t xml:space="preserve"> will not show in Clinical Notes</w:t>
      </w:r>
    </w:p>
    <w:p w14:paraId="05EEC808" w14:textId="5B78A007" w:rsidR="00AB3AFE" w:rsidRDefault="00AB3AFE" w:rsidP="00CA60BC">
      <w:pPr>
        <w:pStyle w:val="ListParagraph"/>
        <w:numPr>
          <w:ilvl w:val="0"/>
          <w:numId w:val="1"/>
        </w:numPr>
      </w:pPr>
      <w:r>
        <w:rPr>
          <w:b/>
          <w:noProof/>
        </w:rPr>
        <w:t xml:space="preserve">Kronos </w:t>
      </w:r>
      <w:r w:rsidR="0083480A">
        <w:rPr>
          <w:noProof/>
        </w:rPr>
        <w:t xml:space="preserve">will not </w:t>
      </w:r>
      <w:r w:rsidR="006B738E">
        <w:rPr>
          <w:noProof/>
        </w:rPr>
        <w:t>show</w:t>
      </w:r>
      <w:r w:rsidR="0083480A">
        <w:rPr>
          <w:noProof/>
        </w:rPr>
        <w:t xml:space="preserve"> new </w:t>
      </w:r>
      <w:r w:rsidR="00392AC9">
        <w:rPr>
          <w:noProof/>
        </w:rPr>
        <w:t>or transferred patients</w:t>
      </w:r>
    </w:p>
    <w:p w14:paraId="72BE7938" w14:textId="775DCDB9" w:rsidR="00D7421D" w:rsidRDefault="00D7421D" w:rsidP="00D7421D">
      <w:pPr>
        <w:pStyle w:val="ListParagraph"/>
        <w:numPr>
          <w:ilvl w:val="0"/>
          <w:numId w:val="1"/>
        </w:numPr>
        <w:rPr>
          <w:rFonts w:asciiTheme="minorHAnsi" w:eastAsia="Times New Roman" w:hAnsiTheme="minorHAnsi" w:cstheme="minorHAnsi"/>
        </w:rPr>
      </w:pPr>
      <w:proofErr w:type="spellStart"/>
      <w:r w:rsidRPr="00D7421D">
        <w:rPr>
          <w:rFonts w:asciiTheme="minorHAnsi" w:eastAsia="Times New Roman" w:hAnsiTheme="minorHAnsi" w:cstheme="minorHAnsi"/>
          <w:b/>
        </w:rPr>
        <w:t>ePrescribing</w:t>
      </w:r>
      <w:proofErr w:type="spellEnd"/>
      <w:r w:rsidRPr="00D7421D">
        <w:rPr>
          <w:rFonts w:asciiTheme="minorHAnsi" w:eastAsia="Times New Roman" w:hAnsiTheme="minorHAnsi" w:cstheme="minorHAnsi"/>
        </w:rPr>
        <w:t xml:space="preserve"> </w:t>
      </w:r>
      <w:r w:rsidR="00251DBB">
        <w:rPr>
          <w:rFonts w:asciiTheme="minorHAnsi" w:eastAsia="Times New Roman" w:hAnsiTheme="minorHAnsi" w:cstheme="minorHAnsi"/>
        </w:rPr>
        <w:t xml:space="preserve">   </w:t>
      </w:r>
    </w:p>
    <w:p w14:paraId="54FA9AA9" w14:textId="77777777" w:rsidR="00D7421D" w:rsidRDefault="00D7421D" w:rsidP="00D7421D">
      <w:pPr>
        <w:pStyle w:val="ListParagraph"/>
        <w:numPr>
          <w:ilvl w:val="1"/>
          <w:numId w:val="1"/>
        </w:numPr>
        <w:rPr>
          <w:rFonts w:asciiTheme="minorHAnsi" w:eastAsia="Times New Roman" w:hAnsiTheme="minorHAnsi" w:cstheme="minorHAnsi"/>
        </w:rPr>
      </w:pPr>
      <w:r>
        <w:rPr>
          <w:rFonts w:asciiTheme="minorHAnsi" w:eastAsia="Times New Roman" w:hAnsiTheme="minorHAnsi" w:cstheme="minorHAnsi"/>
        </w:rPr>
        <w:t>Prescriptions</w:t>
      </w:r>
      <w:r w:rsidRPr="00D7421D">
        <w:rPr>
          <w:rFonts w:asciiTheme="minorHAnsi" w:eastAsia="Times New Roman" w:hAnsiTheme="minorHAnsi" w:cstheme="minorHAnsi"/>
        </w:rPr>
        <w:t xml:space="preserve"> will queue up and be sent once the interfaces are back up</w:t>
      </w:r>
    </w:p>
    <w:p w14:paraId="663BF0FE" w14:textId="01B0AA57" w:rsidR="00475B09" w:rsidRDefault="00D7421D" w:rsidP="00EA260E">
      <w:pPr>
        <w:pStyle w:val="ListParagraph"/>
        <w:numPr>
          <w:ilvl w:val="1"/>
          <w:numId w:val="1"/>
        </w:numPr>
        <w:rPr>
          <w:rFonts w:asciiTheme="minorHAnsi" w:eastAsia="Times New Roman" w:hAnsiTheme="minorHAnsi" w:cstheme="minorHAnsi"/>
        </w:rPr>
      </w:pPr>
      <w:r w:rsidRPr="00D7421D">
        <w:rPr>
          <w:rFonts w:asciiTheme="minorHAnsi" w:eastAsia="Times New Roman" w:hAnsiTheme="minorHAnsi" w:cstheme="minorHAnsi"/>
        </w:rPr>
        <w:t>If a prescription needs to be sent immediately, please print or call in the prescriptio</w:t>
      </w:r>
      <w:r w:rsidR="00692908">
        <w:rPr>
          <w:rFonts w:asciiTheme="minorHAnsi" w:eastAsia="Times New Roman" w:hAnsiTheme="minorHAnsi" w:cstheme="minorHAnsi"/>
        </w:rPr>
        <w:t>n</w:t>
      </w:r>
    </w:p>
    <w:p w14:paraId="27EC5E00" w14:textId="1E3A3FF2" w:rsidR="006F3F84" w:rsidRPr="00EA260E" w:rsidRDefault="006F3F84" w:rsidP="006F3F84">
      <w:pPr>
        <w:pStyle w:val="ListParagraph"/>
        <w:numPr>
          <w:ilvl w:val="0"/>
          <w:numId w:val="1"/>
        </w:numPr>
        <w:rPr>
          <w:rFonts w:asciiTheme="minorHAnsi" w:eastAsia="Times New Roman" w:hAnsiTheme="minorHAnsi" w:cstheme="minorHAnsi"/>
        </w:rPr>
      </w:pPr>
      <w:r w:rsidRPr="00AA163F">
        <w:rPr>
          <w:rFonts w:asciiTheme="minorHAnsi" w:eastAsia="Times New Roman" w:hAnsiTheme="minorHAnsi" w:cstheme="minorHAnsi"/>
          <w:b/>
        </w:rPr>
        <w:t>Teletracking</w:t>
      </w:r>
      <w:r>
        <w:rPr>
          <w:rFonts w:asciiTheme="minorHAnsi" w:eastAsia="Times New Roman" w:hAnsiTheme="minorHAnsi" w:cstheme="minorHAnsi"/>
        </w:rPr>
        <w:t xml:space="preserve"> will not show new or transferred patients</w:t>
      </w:r>
    </w:p>
    <w:p w14:paraId="6887EB01" w14:textId="27E8C346" w:rsidR="008855A0" w:rsidRPr="00EC7BAA" w:rsidRDefault="008855A0" w:rsidP="00C7415B">
      <w:pPr>
        <w:ind w:left="360"/>
      </w:pPr>
      <w:r w:rsidRPr="00EC7BAA">
        <w:rPr>
          <w:noProof/>
        </w:rPr>
        <w:t xml:space="preserve">** </w:t>
      </w:r>
      <w:r w:rsidR="007819B7" w:rsidRPr="00EC7BAA">
        <w:rPr>
          <w:noProof/>
        </w:rPr>
        <w:t>By 9:00am</w:t>
      </w:r>
      <w:r w:rsidRPr="00EC7BAA">
        <w:rPr>
          <w:noProof/>
        </w:rPr>
        <w:t>,</w:t>
      </w:r>
      <w:r w:rsidR="00AA4181">
        <w:rPr>
          <w:noProof/>
        </w:rPr>
        <w:t xml:space="preserve"> all patients and orders</w:t>
      </w:r>
      <w:r w:rsidRPr="00EC7BAA">
        <w:rPr>
          <w:noProof/>
        </w:rPr>
        <w:t xml:space="preserve"> will be released </w:t>
      </w:r>
      <w:r w:rsidR="00EA260E">
        <w:rPr>
          <w:noProof/>
        </w:rPr>
        <w:t xml:space="preserve">and the above systems will be updated.  </w:t>
      </w:r>
      <w:r w:rsidR="0027290F" w:rsidRPr="0027290F">
        <w:rPr>
          <w:color w:val="000000"/>
        </w:rPr>
        <w:t>Radiology imaging system will receive the updates and the reports will cross over once the interpretation is entered</w:t>
      </w:r>
      <w:proofErr w:type="gramStart"/>
      <w:r w:rsidR="0027290F" w:rsidRPr="0027290F">
        <w:rPr>
          <w:color w:val="000000"/>
        </w:rPr>
        <w:t>.</w:t>
      </w:r>
      <w:r w:rsidR="0027290F">
        <w:rPr>
          <w:color w:val="000000"/>
        </w:rPr>
        <w:t>*</w:t>
      </w:r>
      <w:proofErr w:type="gramEnd"/>
      <w:r w:rsidR="0027290F">
        <w:rPr>
          <w:color w:val="000000"/>
        </w:rPr>
        <w:t>*</w:t>
      </w:r>
    </w:p>
    <w:p w14:paraId="55B0732E" w14:textId="77777777" w:rsidR="00F51484" w:rsidRDefault="00F51484" w:rsidP="00E11E55">
      <w:pPr>
        <w:jc w:val="center"/>
        <w:rPr>
          <w:rFonts w:ascii="Berlin Sans FB Demi" w:hAnsi="Berlin Sans FB Demi"/>
          <w:b/>
          <w:bCs/>
          <w:color w:val="FF0000"/>
          <w:sz w:val="28"/>
          <w:szCs w:val="28"/>
        </w:rPr>
      </w:pPr>
    </w:p>
    <w:p w14:paraId="6D3F991B" w14:textId="1276A4F6" w:rsidR="00E11E55" w:rsidRPr="00EC7BAA" w:rsidRDefault="007419CB" w:rsidP="00E11E55">
      <w:pPr>
        <w:rPr>
          <w:rFonts w:ascii="Berlin Sans FB Demi" w:hAnsi="Berlin Sans FB Demi"/>
          <w:b/>
          <w:bCs/>
          <w:color w:val="FF0000"/>
          <w:sz w:val="26"/>
          <w:szCs w:val="26"/>
        </w:rPr>
      </w:pPr>
      <w:r w:rsidRPr="00EC7BAA">
        <w:rPr>
          <w:rFonts w:ascii="Berlin Sans FB Demi" w:hAnsi="Berlin Sans FB Demi"/>
          <w:b/>
          <w:bCs/>
          <w:color w:val="FF0000"/>
          <w:sz w:val="26"/>
          <w:szCs w:val="26"/>
        </w:rPr>
        <w:t>8</w:t>
      </w:r>
      <w:r w:rsidR="00DE78B2" w:rsidRPr="00EC7BAA">
        <w:rPr>
          <w:rFonts w:ascii="Berlin Sans FB Demi" w:hAnsi="Berlin Sans FB Demi"/>
          <w:b/>
          <w:bCs/>
          <w:color w:val="FF0000"/>
          <w:sz w:val="26"/>
          <w:szCs w:val="26"/>
        </w:rPr>
        <w:t>:00</w:t>
      </w:r>
      <w:r w:rsidRPr="00EC7BAA">
        <w:rPr>
          <w:rFonts w:ascii="Berlin Sans FB Demi" w:hAnsi="Berlin Sans FB Demi"/>
          <w:b/>
          <w:bCs/>
          <w:color w:val="FF0000"/>
          <w:sz w:val="26"/>
          <w:szCs w:val="26"/>
        </w:rPr>
        <w:t>a</w:t>
      </w:r>
      <w:r w:rsidR="00DE78B2" w:rsidRPr="00EC7BAA">
        <w:rPr>
          <w:rFonts w:ascii="Berlin Sans FB Demi" w:hAnsi="Berlin Sans FB Demi"/>
          <w:b/>
          <w:bCs/>
          <w:color w:val="FF0000"/>
          <w:sz w:val="26"/>
          <w:szCs w:val="26"/>
        </w:rPr>
        <w:t>m – 1</w:t>
      </w:r>
      <w:r w:rsidRPr="00EC7BAA">
        <w:rPr>
          <w:rFonts w:ascii="Berlin Sans FB Demi" w:hAnsi="Berlin Sans FB Demi"/>
          <w:b/>
          <w:bCs/>
          <w:color w:val="FF0000"/>
          <w:sz w:val="26"/>
          <w:szCs w:val="26"/>
        </w:rPr>
        <w:t>0</w:t>
      </w:r>
      <w:r w:rsidR="00DE78B2" w:rsidRPr="00EC7BAA">
        <w:rPr>
          <w:rFonts w:ascii="Berlin Sans FB Demi" w:hAnsi="Berlin Sans FB Demi"/>
          <w:b/>
          <w:bCs/>
          <w:color w:val="FF0000"/>
          <w:sz w:val="26"/>
          <w:szCs w:val="26"/>
        </w:rPr>
        <w:t>:</w:t>
      </w:r>
      <w:r w:rsidRPr="00EC7BAA">
        <w:rPr>
          <w:rFonts w:ascii="Berlin Sans FB Demi" w:hAnsi="Berlin Sans FB Demi"/>
          <w:b/>
          <w:bCs/>
          <w:color w:val="FF0000"/>
          <w:sz w:val="26"/>
          <w:szCs w:val="26"/>
        </w:rPr>
        <w:t>00a</w:t>
      </w:r>
      <w:r w:rsidR="00DE78B2" w:rsidRPr="00EC7BAA">
        <w:rPr>
          <w:rFonts w:ascii="Berlin Sans FB Demi" w:hAnsi="Berlin Sans FB Demi"/>
          <w:b/>
          <w:bCs/>
          <w:color w:val="FF0000"/>
          <w:sz w:val="26"/>
          <w:szCs w:val="26"/>
        </w:rPr>
        <w:t>m</w:t>
      </w:r>
    </w:p>
    <w:p w14:paraId="1FA3F167" w14:textId="1CDD28E5" w:rsidR="007419CB" w:rsidRPr="00EC7BAA" w:rsidRDefault="007419CB" w:rsidP="007419CB">
      <w:pPr>
        <w:pStyle w:val="ListParagraph"/>
        <w:numPr>
          <w:ilvl w:val="0"/>
          <w:numId w:val="1"/>
        </w:numPr>
      </w:pPr>
      <w:r w:rsidRPr="00EC7BAA">
        <w:rPr>
          <w:b/>
          <w:noProof/>
        </w:rPr>
        <w:t>Bridge</w:t>
      </w:r>
      <w:r w:rsidRPr="00EC7BAA">
        <w:rPr>
          <w:noProof/>
        </w:rPr>
        <w:t xml:space="preserve"> will not be available</w:t>
      </w:r>
    </w:p>
    <w:p w14:paraId="59EFFA3F" w14:textId="332223AA" w:rsidR="007419CB" w:rsidRPr="00EC7BAA" w:rsidRDefault="007419CB" w:rsidP="007419CB">
      <w:pPr>
        <w:ind w:left="360"/>
      </w:pPr>
      <w:r w:rsidRPr="00EC7BAA">
        <w:t xml:space="preserve"> ** At 10</w:t>
      </w:r>
      <w:r w:rsidR="004B57B9">
        <w:t>:00</w:t>
      </w:r>
      <w:r w:rsidRPr="00EC7BAA">
        <w:t>am, Bridge should be available for all patients. **</w:t>
      </w:r>
    </w:p>
    <w:p w14:paraId="67090A4D" w14:textId="614DFBA7" w:rsidR="007419CB" w:rsidRPr="007419CB" w:rsidRDefault="007419CB" w:rsidP="007419CB">
      <w:pPr>
        <w:ind w:left="360"/>
        <w:rPr>
          <w:sz w:val="28"/>
          <w:szCs w:val="24"/>
        </w:rPr>
      </w:pPr>
    </w:p>
    <w:p w14:paraId="2810BF5F" w14:textId="3ADE002A" w:rsidR="007419CB" w:rsidRPr="00EC7BAA" w:rsidRDefault="007419CB" w:rsidP="00E11E55">
      <w:pPr>
        <w:rPr>
          <w:rFonts w:ascii="Berlin Sans FB Demi" w:hAnsi="Berlin Sans FB Demi"/>
          <w:b/>
          <w:bCs/>
          <w:color w:val="FF0000"/>
          <w:sz w:val="26"/>
          <w:szCs w:val="26"/>
        </w:rPr>
      </w:pPr>
      <w:r w:rsidRPr="00EC7BAA">
        <w:rPr>
          <w:rFonts w:ascii="Berlin Sans FB Demi" w:hAnsi="Berlin Sans FB Demi"/>
          <w:b/>
          <w:bCs/>
          <w:color w:val="FF0000"/>
          <w:sz w:val="26"/>
          <w:szCs w:val="26"/>
        </w:rPr>
        <w:t>10:15am – 3:45pm</w:t>
      </w:r>
    </w:p>
    <w:p w14:paraId="5D08B5A4" w14:textId="77777777" w:rsidR="007419CB" w:rsidRPr="00EC7BAA" w:rsidRDefault="007419CB" w:rsidP="007419CB">
      <w:pPr>
        <w:pStyle w:val="ListParagraph"/>
        <w:numPr>
          <w:ilvl w:val="0"/>
          <w:numId w:val="1"/>
        </w:numPr>
      </w:pPr>
      <w:r w:rsidRPr="00EC7BAA">
        <w:rPr>
          <w:b/>
        </w:rPr>
        <w:t>Scheduled reports</w:t>
      </w:r>
      <w:r w:rsidRPr="00EC7BAA">
        <w:t xml:space="preserve"> will need to be printed manually (ex. Dietary reports)</w:t>
      </w:r>
    </w:p>
    <w:p w14:paraId="5656DFE4" w14:textId="7D24F45C" w:rsidR="00C7415B" w:rsidRPr="00EC7BAA" w:rsidRDefault="007419CB" w:rsidP="007419CB">
      <w:pPr>
        <w:pStyle w:val="ListParagraph"/>
        <w:numPr>
          <w:ilvl w:val="0"/>
          <w:numId w:val="1"/>
        </w:numPr>
      </w:pPr>
      <w:r w:rsidRPr="00EC7BAA">
        <w:rPr>
          <w:b/>
        </w:rPr>
        <w:t>Batch label printing</w:t>
      </w:r>
      <w:r w:rsidR="00580BA3" w:rsidRPr="00EC7BAA">
        <w:rPr>
          <w:b/>
        </w:rPr>
        <w:t> </w:t>
      </w:r>
      <w:r w:rsidRPr="00EC7BAA">
        <w:rPr>
          <w:b/>
        </w:rPr>
        <w:t xml:space="preserve">(Meds/Labs) </w:t>
      </w:r>
      <w:r w:rsidRPr="00EC7BAA">
        <w:t>will be ran early, but any new orders during that time will need to be ran manually</w:t>
      </w:r>
    </w:p>
    <w:p w14:paraId="0F0A286A" w14:textId="71291887" w:rsidR="008855A0" w:rsidRPr="00EC7BAA" w:rsidRDefault="00C7415B" w:rsidP="00EC7BAA">
      <w:pPr>
        <w:ind w:left="720" w:hanging="720"/>
      </w:pPr>
      <w:r w:rsidRPr="00EC7BAA">
        <w:t xml:space="preserve">       </w:t>
      </w:r>
      <w:r w:rsidR="008855A0" w:rsidRPr="00EC7BAA">
        <w:t xml:space="preserve">** At </w:t>
      </w:r>
      <w:r w:rsidR="007419CB" w:rsidRPr="00EC7BAA">
        <w:t>3:45</w:t>
      </w:r>
      <w:r w:rsidR="008855A0" w:rsidRPr="00EC7BAA">
        <w:t xml:space="preserve">pm, </w:t>
      </w:r>
      <w:r w:rsidR="00D21A1B">
        <w:t>a</w:t>
      </w:r>
      <w:r w:rsidR="007419CB" w:rsidRPr="00EC7BAA">
        <w:t>ll scheduled reports and batches for label printing will resume as scheduled</w:t>
      </w:r>
      <w:r w:rsidR="00D35771" w:rsidRPr="00EC7BAA">
        <w:t xml:space="preserve"> **</w:t>
      </w:r>
    </w:p>
    <w:p w14:paraId="14272C8B" w14:textId="77777777" w:rsidR="00CD7DC8" w:rsidRDefault="00CD7DC8" w:rsidP="00136868">
      <w:pPr>
        <w:rPr>
          <w:b/>
          <w:color w:val="FF0000"/>
          <w:sz w:val="24"/>
          <w:szCs w:val="24"/>
        </w:rPr>
      </w:pPr>
    </w:p>
    <w:p w14:paraId="52A0E551" w14:textId="6A4D8293" w:rsidR="00136868" w:rsidRDefault="00C7415B" w:rsidP="00136868">
      <w:pPr>
        <w:rPr>
          <w:b/>
          <w:color w:val="FF0000"/>
          <w:sz w:val="24"/>
          <w:szCs w:val="24"/>
        </w:rPr>
      </w:pPr>
      <w:r w:rsidRPr="00CD7DC8">
        <w:rPr>
          <w:b/>
          <w:color w:val="FF0000"/>
          <w:sz w:val="24"/>
          <w:szCs w:val="24"/>
        </w:rPr>
        <w:t>You will be prompted to log out at least once during the upgrade.  If you receive this notice, then please log out.  You will be able to log right back in without issue.</w:t>
      </w:r>
    </w:p>
    <w:p w14:paraId="3A97389D" w14:textId="5663B880" w:rsidR="00EC7BAA" w:rsidRDefault="00EC7BAA" w:rsidP="00136868">
      <w:pPr>
        <w:rPr>
          <w:b/>
          <w:color w:val="FF0000"/>
          <w:sz w:val="24"/>
          <w:szCs w:val="24"/>
        </w:rPr>
      </w:pPr>
    </w:p>
    <w:p w14:paraId="20C36B50" w14:textId="7ECA9E89" w:rsidR="00EC7BAA" w:rsidRPr="00392AC9" w:rsidRDefault="00EC7BAA" w:rsidP="00EC7BAA">
      <w:pPr>
        <w:rPr>
          <w:b/>
          <w:sz w:val="24"/>
          <w:szCs w:val="24"/>
        </w:rPr>
      </w:pPr>
      <w:r w:rsidRPr="00392AC9">
        <w:rPr>
          <w:b/>
          <w:sz w:val="24"/>
          <w:szCs w:val="24"/>
        </w:rPr>
        <w:t xml:space="preserve">With the system being available during the upgrade, there is a potential for odd issues to occur.  If you experience issues, we will have to wait until the upgrade is complete to troubleshoot.   </w:t>
      </w:r>
    </w:p>
    <w:p w14:paraId="1F582A09" w14:textId="4F34FEE5" w:rsidR="008855A0" w:rsidRPr="00392AC9" w:rsidRDefault="00EC7BAA" w:rsidP="008855A0">
      <w:pPr>
        <w:rPr>
          <w:sz w:val="24"/>
          <w:szCs w:val="24"/>
        </w:rPr>
      </w:pPr>
      <w:r w:rsidRPr="00392AC9">
        <w:rPr>
          <w:sz w:val="24"/>
          <w:szCs w:val="24"/>
        </w:rPr>
        <w:t>IT staff will be available during the upgrade</w:t>
      </w:r>
      <w:r w:rsidR="001E6DEA">
        <w:rPr>
          <w:sz w:val="24"/>
          <w:szCs w:val="24"/>
        </w:rPr>
        <w:t>, however, so i</w:t>
      </w:r>
      <w:r w:rsidRPr="00392AC9">
        <w:rPr>
          <w:sz w:val="24"/>
          <w:szCs w:val="24"/>
        </w:rPr>
        <w:t xml:space="preserve">f you experience any issues, then please call the IT Helpdesk at </w:t>
      </w:r>
      <w:r w:rsidRPr="0027290F">
        <w:rPr>
          <w:b/>
          <w:color w:val="FF0000"/>
          <w:sz w:val="24"/>
          <w:szCs w:val="24"/>
        </w:rPr>
        <w:t>59109</w:t>
      </w:r>
      <w:r w:rsidRPr="00392AC9">
        <w:rPr>
          <w:b/>
          <w:sz w:val="24"/>
          <w:szCs w:val="24"/>
        </w:rPr>
        <w:t>.</w:t>
      </w:r>
    </w:p>
    <w:sectPr w:rsidR="008855A0" w:rsidRPr="00392AC9" w:rsidSect="00401F40">
      <w:headerReference w:type="default" r:id="rId11"/>
      <w:footerReference w:type="default" r:id="rId12"/>
      <w:pgSz w:w="12240" w:h="15840"/>
      <w:pgMar w:top="976" w:right="720" w:bottom="270" w:left="81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96CC56" w14:textId="77777777" w:rsidR="0019206C" w:rsidRDefault="0019206C" w:rsidP="00132941">
      <w:r>
        <w:separator/>
      </w:r>
    </w:p>
  </w:endnote>
  <w:endnote w:type="continuationSeparator" w:id="0">
    <w:p w14:paraId="27EECD86" w14:textId="77777777" w:rsidR="0019206C" w:rsidRDefault="0019206C" w:rsidP="00132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3182199"/>
      <w:docPartObj>
        <w:docPartGallery w:val="Page Numbers (Bottom of Page)"/>
        <w:docPartUnique/>
      </w:docPartObj>
    </w:sdtPr>
    <w:sdtEndPr>
      <w:rPr>
        <w:noProof/>
      </w:rPr>
    </w:sdtEndPr>
    <w:sdtContent>
      <w:p w14:paraId="6A24C3D6" w14:textId="2FCDBA77" w:rsidR="008855A0" w:rsidRDefault="008855A0">
        <w:pPr>
          <w:pStyle w:val="Footer"/>
          <w:jc w:val="right"/>
        </w:pPr>
        <w:r>
          <w:fldChar w:fldCharType="begin"/>
        </w:r>
        <w:r>
          <w:instrText xml:space="preserve"> PAGE   \* MERGEFORMAT </w:instrText>
        </w:r>
        <w:r>
          <w:fldChar w:fldCharType="separate"/>
        </w:r>
        <w:r w:rsidR="003B7E58">
          <w:rPr>
            <w:noProof/>
          </w:rPr>
          <w:t>1</w:t>
        </w:r>
        <w:r>
          <w:rPr>
            <w:noProof/>
          </w:rPr>
          <w:fldChar w:fldCharType="end"/>
        </w:r>
      </w:p>
    </w:sdtContent>
  </w:sdt>
  <w:p w14:paraId="5B05E8D4" w14:textId="77777777" w:rsidR="008855A0" w:rsidRDefault="008855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37781C" w14:textId="77777777" w:rsidR="0019206C" w:rsidRDefault="0019206C" w:rsidP="00132941">
      <w:r>
        <w:separator/>
      </w:r>
    </w:p>
  </w:footnote>
  <w:footnote w:type="continuationSeparator" w:id="0">
    <w:p w14:paraId="0391FBD4" w14:textId="77777777" w:rsidR="0019206C" w:rsidRDefault="0019206C" w:rsidP="001329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585F9" w14:textId="7D6D6C0D" w:rsidR="008855A0" w:rsidRPr="003B7E58" w:rsidRDefault="008855A0" w:rsidP="00132941">
    <w:pPr>
      <w:jc w:val="center"/>
      <w:rPr>
        <w:rFonts w:ascii="Times New Roman" w:hAnsi="Times New Roman"/>
        <w:b/>
        <w:bCs/>
        <w:color w:val="FF0000"/>
        <w:sz w:val="32"/>
        <w:szCs w:val="32"/>
      </w:rPr>
    </w:pPr>
    <w:r w:rsidRPr="003B7E58">
      <w:rPr>
        <w:rFonts w:ascii="Times New Roman" w:hAnsi="Times New Roman"/>
        <w:b/>
        <w:bCs/>
        <w:color w:val="FF0000"/>
        <w:sz w:val="32"/>
        <w:szCs w:val="32"/>
      </w:rPr>
      <w:t>Cerner (</w:t>
    </w:r>
    <w:r w:rsidR="005907E8" w:rsidRPr="003B7E58">
      <w:rPr>
        <w:rFonts w:ascii="Times New Roman" w:hAnsi="Times New Roman"/>
        <w:b/>
        <w:bCs/>
        <w:color w:val="FF0000"/>
        <w:sz w:val="32"/>
        <w:szCs w:val="32"/>
      </w:rPr>
      <w:t>ALL applications</w:t>
    </w:r>
    <w:r w:rsidRPr="003B7E58">
      <w:rPr>
        <w:rFonts w:ascii="Times New Roman" w:hAnsi="Times New Roman"/>
        <w:b/>
        <w:bCs/>
        <w:color w:val="FF0000"/>
        <w:sz w:val="32"/>
        <w:szCs w:val="32"/>
      </w:rPr>
      <w:t>) Upgrade</w:t>
    </w:r>
  </w:p>
  <w:p w14:paraId="3C2174ED" w14:textId="38C69B62" w:rsidR="008855A0" w:rsidRPr="003B7E58" w:rsidRDefault="008855A0" w:rsidP="00132941">
    <w:pPr>
      <w:jc w:val="center"/>
      <w:rPr>
        <w:rFonts w:ascii="Times New Roman" w:hAnsi="Times New Roman"/>
        <w:b/>
        <w:bCs/>
        <w:color w:val="FF0000"/>
        <w:sz w:val="28"/>
        <w:szCs w:val="28"/>
      </w:rPr>
    </w:pPr>
    <w:r w:rsidRPr="003B7E58">
      <w:rPr>
        <w:rFonts w:ascii="Times New Roman" w:hAnsi="Times New Roman"/>
        <w:b/>
        <w:bCs/>
        <w:color w:val="FF0000"/>
        <w:sz w:val="28"/>
        <w:szCs w:val="28"/>
      </w:rPr>
      <w:t xml:space="preserve">Saturday, </w:t>
    </w:r>
    <w:r w:rsidR="007819B7" w:rsidRPr="003B7E58">
      <w:rPr>
        <w:rFonts w:ascii="Times New Roman" w:hAnsi="Times New Roman"/>
        <w:b/>
        <w:bCs/>
        <w:color w:val="FF0000"/>
        <w:sz w:val="28"/>
        <w:szCs w:val="28"/>
      </w:rPr>
      <w:t>November 16th</w:t>
    </w:r>
    <w:r w:rsidRPr="003B7E58">
      <w:rPr>
        <w:rFonts w:ascii="Times New Roman" w:hAnsi="Times New Roman"/>
        <w:b/>
        <w:bCs/>
        <w:color w:val="FF0000"/>
        <w:sz w:val="28"/>
        <w:szCs w:val="28"/>
      </w:rPr>
      <w:t xml:space="preserve"> from </w:t>
    </w:r>
    <w:r w:rsidR="007819B7" w:rsidRPr="003B7E58">
      <w:rPr>
        <w:rFonts w:ascii="Times New Roman" w:hAnsi="Times New Roman"/>
        <w:b/>
        <w:bCs/>
        <w:color w:val="FF0000"/>
        <w:sz w:val="28"/>
        <w:szCs w:val="28"/>
      </w:rPr>
      <w:t>8:00</w:t>
    </w:r>
    <w:r w:rsidRPr="003B7E58">
      <w:rPr>
        <w:rFonts w:ascii="Times New Roman" w:hAnsi="Times New Roman"/>
        <w:b/>
        <w:bCs/>
        <w:color w:val="FF0000"/>
        <w:sz w:val="28"/>
        <w:szCs w:val="28"/>
      </w:rPr>
      <w:t xml:space="preserve">am – </w:t>
    </w:r>
    <w:r w:rsidR="007819B7" w:rsidRPr="003B7E58">
      <w:rPr>
        <w:rFonts w:ascii="Times New Roman" w:hAnsi="Times New Roman"/>
        <w:b/>
        <w:bCs/>
        <w:color w:val="FF0000"/>
        <w:sz w:val="28"/>
        <w:szCs w:val="28"/>
      </w:rPr>
      <w:t>5:00</w:t>
    </w:r>
    <w:r w:rsidRPr="003B7E58">
      <w:rPr>
        <w:rFonts w:ascii="Times New Roman" w:hAnsi="Times New Roman"/>
        <w:b/>
        <w:bCs/>
        <w:color w:val="FF0000"/>
        <w:sz w:val="28"/>
        <w:szCs w:val="28"/>
      </w:rPr>
      <w:t>p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C55A2"/>
    <w:multiLevelType w:val="hybridMultilevel"/>
    <w:tmpl w:val="F912D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30AFF"/>
    <w:multiLevelType w:val="hybridMultilevel"/>
    <w:tmpl w:val="4EFA2C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25506B"/>
    <w:multiLevelType w:val="hybridMultilevel"/>
    <w:tmpl w:val="717E4DE8"/>
    <w:lvl w:ilvl="0" w:tplc="4A949562">
      <w:start w:val="1"/>
      <w:numFmt w:val="decimal"/>
      <w:lvlText w:val="%1."/>
      <w:lvlJc w:val="left"/>
      <w:pPr>
        <w:ind w:left="720" w:hanging="360"/>
      </w:pPr>
      <w:rPr>
        <w:rFonts w:cs="Arial" w:hint="default"/>
        <w:b w:val="0"/>
        <w:color w:val="1C1F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B3E59"/>
    <w:multiLevelType w:val="hybridMultilevel"/>
    <w:tmpl w:val="068EB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BC28CD"/>
    <w:multiLevelType w:val="hybridMultilevel"/>
    <w:tmpl w:val="D25A8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2C234F"/>
    <w:multiLevelType w:val="hybridMultilevel"/>
    <w:tmpl w:val="CF64B1CE"/>
    <w:lvl w:ilvl="0" w:tplc="7FB8169E">
      <w:numFmt w:val="bullet"/>
      <w:lvlText w:val="-"/>
      <w:lvlJc w:val="left"/>
      <w:pPr>
        <w:ind w:left="1800" w:hanging="360"/>
      </w:pPr>
      <w:rPr>
        <w:rFonts w:ascii="Calibri" w:eastAsiaTheme="minorHAnsi" w:hAnsi="Calibri" w:cs="Calibri"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A1D46C5"/>
    <w:multiLevelType w:val="hybridMultilevel"/>
    <w:tmpl w:val="D892D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A851D9"/>
    <w:multiLevelType w:val="hybridMultilevel"/>
    <w:tmpl w:val="A8A43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335DD2"/>
    <w:multiLevelType w:val="hybridMultilevel"/>
    <w:tmpl w:val="FC4EC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D369E"/>
    <w:multiLevelType w:val="hybridMultilevel"/>
    <w:tmpl w:val="F0822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49156F"/>
    <w:multiLevelType w:val="hybridMultilevel"/>
    <w:tmpl w:val="D1C88794"/>
    <w:lvl w:ilvl="0" w:tplc="7FB8169E">
      <w:numFmt w:val="bullet"/>
      <w:lvlText w:val="-"/>
      <w:lvlJc w:val="left"/>
      <w:pPr>
        <w:ind w:left="1800" w:hanging="360"/>
      </w:pPr>
      <w:rPr>
        <w:rFonts w:ascii="Calibri" w:eastAsiaTheme="minorHAnsi" w:hAnsi="Calibri" w:cs="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5B073B"/>
    <w:multiLevelType w:val="hybridMultilevel"/>
    <w:tmpl w:val="E070AEC8"/>
    <w:lvl w:ilvl="0" w:tplc="7FB8169E">
      <w:numFmt w:val="bullet"/>
      <w:lvlText w:val="-"/>
      <w:lvlJc w:val="left"/>
      <w:pPr>
        <w:ind w:left="1800" w:hanging="360"/>
      </w:pPr>
      <w:rPr>
        <w:rFonts w:ascii="Calibri" w:eastAsiaTheme="minorHAnsi" w:hAnsi="Calibri" w:cs="Calibri"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DB7637E"/>
    <w:multiLevelType w:val="hybridMultilevel"/>
    <w:tmpl w:val="425C2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19938A4"/>
    <w:multiLevelType w:val="hybridMultilevel"/>
    <w:tmpl w:val="4EAEBD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4"/>
  </w:num>
  <w:num w:numId="3">
    <w:abstractNumId w:val="12"/>
  </w:num>
  <w:num w:numId="4">
    <w:abstractNumId w:val="9"/>
  </w:num>
  <w:num w:numId="5">
    <w:abstractNumId w:val="1"/>
  </w:num>
  <w:num w:numId="6">
    <w:abstractNumId w:val="13"/>
  </w:num>
  <w:num w:numId="7">
    <w:abstractNumId w:val="8"/>
  </w:num>
  <w:num w:numId="8">
    <w:abstractNumId w:val="5"/>
  </w:num>
  <w:num w:numId="9">
    <w:abstractNumId w:val="10"/>
  </w:num>
  <w:num w:numId="10">
    <w:abstractNumId w:val="0"/>
  </w:num>
  <w:num w:numId="11">
    <w:abstractNumId w:val="11"/>
  </w:num>
  <w:num w:numId="12">
    <w:abstractNumId w:val="2"/>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tjA2NzcyMLEEspV0lIJTi4sz8/NACgxrAZl6vKgsAAAA"/>
  </w:docVars>
  <w:rsids>
    <w:rsidRoot w:val="00E11E55"/>
    <w:rsid w:val="000206F4"/>
    <w:rsid w:val="001243BD"/>
    <w:rsid w:val="00132941"/>
    <w:rsid w:val="00136868"/>
    <w:rsid w:val="0019206C"/>
    <w:rsid w:val="001E6DEA"/>
    <w:rsid w:val="001F6884"/>
    <w:rsid w:val="00220FDD"/>
    <w:rsid w:val="00251DBB"/>
    <w:rsid w:val="00267A39"/>
    <w:rsid w:val="0027290F"/>
    <w:rsid w:val="002736C3"/>
    <w:rsid w:val="002A2E81"/>
    <w:rsid w:val="0030062E"/>
    <w:rsid w:val="00314CB9"/>
    <w:rsid w:val="003845B4"/>
    <w:rsid w:val="00392AC9"/>
    <w:rsid w:val="003B7E58"/>
    <w:rsid w:val="003D33C6"/>
    <w:rsid w:val="00401F40"/>
    <w:rsid w:val="00411ADB"/>
    <w:rsid w:val="004530AA"/>
    <w:rsid w:val="0047479A"/>
    <w:rsid w:val="004756FA"/>
    <w:rsid w:val="00475B09"/>
    <w:rsid w:val="004B57B9"/>
    <w:rsid w:val="004D2630"/>
    <w:rsid w:val="00542CEE"/>
    <w:rsid w:val="00580BA3"/>
    <w:rsid w:val="005907E8"/>
    <w:rsid w:val="005C2C0F"/>
    <w:rsid w:val="005F3FAA"/>
    <w:rsid w:val="0065343B"/>
    <w:rsid w:val="0069194D"/>
    <w:rsid w:val="00692908"/>
    <w:rsid w:val="006B738E"/>
    <w:rsid w:val="006F3F84"/>
    <w:rsid w:val="00720D2E"/>
    <w:rsid w:val="007419CB"/>
    <w:rsid w:val="007819B7"/>
    <w:rsid w:val="007F11B4"/>
    <w:rsid w:val="00802FA5"/>
    <w:rsid w:val="0083480A"/>
    <w:rsid w:val="0086338D"/>
    <w:rsid w:val="008855A0"/>
    <w:rsid w:val="008D1F71"/>
    <w:rsid w:val="00926317"/>
    <w:rsid w:val="009823B1"/>
    <w:rsid w:val="00986824"/>
    <w:rsid w:val="009C2A63"/>
    <w:rsid w:val="00A02ED3"/>
    <w:rsid w:val="00A071D9"/>
    <w:rsid w:val="00A21C6E"/>
    <w:rsid w:val="00A77EE2"/>
    <w:rsid w:val="00AA163F"/>
    <w:rsid w:val="00AA4181"/>
    <w:rsid w:val="00AB043A"/>
    <w:rsid w:val="00AB3AFE"/>
    <w:rsid w:val="00AC27B6"/>
    <w:rsid w:val="00AE09B7"/>
    <w:rsid w:val="00AE64AE"/>
    <w:rsid w:val="00B234AA"/>
    <w:rsid w:val="00B239E7"/>
    <w:rsid w:val="00BA6278"/>
    <w:rsid w:val="00BE64D8"/>
    <w:rsid w:val="00BF1D3F"/>
    <w:rsid w:val="00C451FE"/>
    <w:rsid w:val="00C7415B"/>
    <w:rsid w:val="00C866B3"/>
    <w:rsid w:val="00C90681"/>
    <w:rsid w:val="00C9641F"/>
    <w:rsid w:val="00CA60BC"/>
    <w:rsid w:val="00CD7DC8"/>
    <w:rsid w:val="00CF627B"/>
    <w:rsid w:val="00D21A1B"/>
    <w:rsid w:val="00D35771"/>
    <w:rsid w:val="00D7421D"/>
    <w:rsid w:val="00DE78B2"/>
    <w:rsid w:val="00E11E55"/>
    <w:rsid w:val="00E660B0"/>
    <w:rsid w:val="00E81B3C"/>
    <w:rsid w:val="00EA260E"/>
    <w:rsid w:val="00EC7BAA"/>
    <w:rsid w:val="00F03646"/>
    <w:rsid w:val="00F11D4A"/>
    <w:rsid w:val="00F51484"/>
    <w:rsid w:val="00FB038E"/>
    <w:rsid w:val="00FE5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629E0"/>
  <w15:chartTrackingRefBased/>
  <w15:docId w15:val="{85012266-CADC-4F7B-8A78-0A71FA582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E5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1E55"/>
    <w:pPr>
      <w:spacing w:after="200" w:line="276" w:lineRule="auto"/>
      <w:ind w:left="720"/>
      <w:contextualSpacing/>
    </w:pPr>
  </w:style>
  <w:style w:type="character" w:styleId="Strong">
    <w:name w:val="Strong"/>
    <w:basedOn w:val="DefaultParagraphFont"/>
    <w:uiPriority w:val="22"/>
    <w:qFormat/>
    <w:rsid w:val="00E11E55"/>
    <w:rPr>
      <w:b/>
      <w:bCs/>
    </w:rPr>
  </w:style>
  <w:style w:type="paragraph" w:styleId="Header">
    <w:name w:val="header"/>
    <w:basedOn w:val="Normal"/>
    <w:link w:val="HeaderChar"/>
    <w:uiPriority w:val="99"/>
    <w:unhideWhenUsed/>
    <w:rsid w:val="00132941"/>
    <w:pPr>
      <w:tabs>
        <w:tab w:val="center" w:pos="4680"/>
        <w:tab w:val="right" w:pos="9360"/>
      </w:tabs>
    </w:pPr>
  </w:style>
  <w:style w:type="character" w:customStyle="1" w:styleId="HeaderChar">
    <w:name w:val="Header Char"/>
    <w:basedOn w:val="DefaultParagraphFont"/>
    <w:link w:val="Header"/>
    <w:uiPriority w:val="99"/>
    <w:rsid w:val="00132941"/>
    <w:rPr>
      <w:rFonts w:ascii="Calibri" w:hAnsi="Calibri" w:cs="Times New Roman"/>
    </w:rPr>
  </w:style>
  <w:style w:type="paragraph" w:styleId="Footer">
    <w:name w:val="footer"/>
    <w:basedOn w:val="Normal"/>
    <w:link w:val="FooterChar"/>
    <w:uiPriority w:val="99"/>
    <w:unhideWhenUsed/>
    <w:rsid w:val="00132941"/>
    <w:pPr>
      <w:tabs>
        <w:tab w:val="center" w:pos="4680"/>
        <w:tab w:val="right" w:pos="9360"/>
      </w:tabs>
    </w:pPr>
  </w:style>
  <w:style w:type="character" w:customStyle="1" w:styleId="FooterChar">
    <w:name w:val="Footer Char"/>
    <w:basedOn w:val="DefaultParagraphFont"/>
    <w:link w:val="Footer"/>
    <w:uiPriority w:val="99"/>
    <w:rsid w:val="00132941"/>
    <w:rPr>
      <w:rFonts w:ascii="Calibri" w:hAnsi="Calibri" w:cs="Times New Roman"/>
    </w:rPr>
  </w:style>
  <w:style w:type="paragraph" w:styleId="NormalWeb">
    <w:name w:val="Normal (Web)"/>
    <w:basedOn w:val="Normal"/>
    <w:uiPriority w:val="99"/>
    <w:unhideWhenUsed/>
    <w:rsid w:val="00E660B0"/>
    <w:pPr>
      <w:spacing w:before="100" w:beforeAutospacing="1" w:after="100" w:afterAutospacing="1"/>
    </w:pPr>
    <w:rPr>
      <w:rFonts w:ascii="Times New Roman" w:eastAsia="Times New Roman" w:hAnsi="Times New Roman"/>
      <w:sz w:val="24"/>
      <w:szCs w:val="24"/>
    </w:rPr>
  </w:style>
  <w:style w:type="character" w:customStyle="1" w:styleId="conf-solution-name">
    <w:name w:val="conf-solution-name"/>
    <w:basedOn w:val="DefaultParagraphFont"/>
    <w:rsid w:val="00E660B0"/>
  </w:style>
  <w:style w:type="character" w:customStyle="1" w:styleId="apple-converted-space">
    <w:name w:val="apple-converted-space"/>
    <w:basedOn w:val="DefaultParagraphFont"/>
    <w:rsid w:val="00E660B0"/>
  </w:style>
  <w:style w:type="character" w:styleId="Hyperlink">
    <w:name w:val="Hyperlink"/>
    <w:basedOn w:val="DefaultParagraphFont"/>
    <w:uiPriority w:val="99"/>
    <w:unhideWhenUsed/>
    <w:rsid w:val="00E660B0"/>
    <w:rPr>
      <w:color w:val="0563C1" w:themeColor="hyperlink"/>
      <w:u w:val="single"/>
    </w:rPr>
  </w:style>
  <w:style w:type="paragraph" w:styleId="BalloonText">
    <w:name w:val="Balloon Text"/>
    <w:basedOn w:val="Normal"/>
    <w:link w:val="BalloonTextChar"/>
    <w:uiPriority w:val="99"/>
    <w:semiHidden/>
    <w:unhideWhenUsed/>
    <w:rsid w:val="003B7E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E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151333">
      <w:bodyDiv w:val="1"/>
      <w:marLeft w:val="0"/>
      <w:marRight w:val="0"/>
      <w:marTop w:val="0"/>
      <w:marBottom w:val="0"/>
      <w:divBdr>
        <w:top w:val="none" w:sz="0" w:space="0" w:color="auto"/>
        <w:left w:val="none" w:sz="0" w:space="0" w:color="auto"/>
        <w:bottom w:val="none" w:sz="0" w:space="0" w:color="auto"/>
        <w:right w:val="none" w:sz="0" w:space="0" w:color="auto"/>
      </w:divBdr>
    </w:div>
    <w:div w:id="1177883064">
      <w:bodyDiv w:val="1"/>
      <w:marLeft w:val="0"/>
      <w:marRight w:val="0"/>
      <w:marTop w:val="0"/>
      <w:marBottom w:val="0"/>
      <w:divBdr>
        <w:top w:val="none" w:sz="0" w:space="0" w:color="auto"/>
        <w:left w:val="none" w:sz="0" w:space="0" w:color="auto"/>
        <w:bottom w:val="none" w:sz="0" w:space="0" w:color="auto"/>
        <w:right w:val="none" w:sz="0" w:space="0" w:color="auto"/>
      </w:divBdr>
    </w:div>
    <w:div w:id="1209031984">
      <w:bodyDiv w:val="1"/>
      <w:marLeft w:val="0"/>
      <w:marRight w:val="0"/>
      <w:marTop w:val="0"/>
      <w:marBottom w:val="0"/>
      <w:divBdr>
        <w:top w:val="none" w:sz="0" w:space="0" w:color="auto"/>
        <w:left w:val="none" w:sz="0" w:space="0" w:color="auto"/>
        <w:bottom w:val="none" w:sz="0" w:space="0" w:color="auto"/>
        <w:right w:val="none" w:sz="0" w:space="0" w:color="auto"/>
      </w:divBdr>
      <w:divsChild>
        <w:div w:id="5391253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47F77710C4D1448E1D9F027ADDEE8D" ma:contentTypeVersion="4" ma:contentTypeDescription="Create a new document." ma:contentTypeScope="" ma:versionID="e3704240a239343d795fa43175784030">
  <xsd:schema xmlns:xsd="http://www.w3.org/2001/XMLSchema" xmlns:xs="http://www.w3.org/2001/XMLSchema" xmlns:p="http://schemas.microsoft.com/office/2006/metadata/properties" xmlns:ns2="bd9d6f33-6ee7-4196-861a-aabf37d9896f" xmlns:ns3="003b47ef-ae08-491b-bf1e-258846968475" targetNamespace="http://schemas.microsoft.com/office/2006/metadata/properties" ma:root="true" ma:fieldsID="a3b52c3a47ab3d34f7b26eaa61b02eac" ns2:_="" ns3:_="">
    <xsd:import namespace="bd9d6f33-6ee7-4196-861a-aabf37d9896f"/>
    <xsd:import namespace="003b47ef-ae08-491b-bf1e-2588469684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9d6f33-6ee7-4196-861a-aabf37d9896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3b47ef-ae08-491b-bf1e-2588469684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9FB64B-C41E-47D5-A656-645EE90F37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DFBDED-6084-425D-A8CF-A6834BDA3E3C}">
  <ds:schemaRefs>
    <ds:schemaRef ds:uri="http://schemas.microsoft.com/sharepoint/v3/contenttype/forms"/>
  </ds:schemaRefs>
</ds:datastoreItem>
</file>

<file path=customXml/itemProps3.xml><?xml version="1.0" encoding="utf-8"?>
<ds:datastoreItem xmlns:ds="http://schemas.openxmlformats.org/officeDocument/2006/customXml" ds:itemID="{A9E5E3A4-71E2-4A2F-9D30-A31B8EB8C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9d6f33-6ee7-4196-861a-aabf37d9896f"/>
    <ds:schemaRef ds:uri="003b47ef-ae08-491b-bf1e-2588469684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MC</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on, RaeAnna</dc:creator>
  <cp:keywords/>
  <dc:description/>
  <cp:lastModifiedBy>Hoelscher, Steph</cp:lastModifiedBy>
  <cp:revision>3</cp:revision>
  <cp:lastPrinted>2019-11-05T14:40:00Z</cp:lastPrinted>
  <dcterms:created xsi:type="dcterms:W3CDTF">2019-11-05T14:39:00Z</dcterms:created>
  <dcterms:modified xsi:type="dcterms:W3CDTF">2019-11-0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47F77710C4D1448E1D9F027ADDEE8D</vt:lpwstr>
  </property>
</Properties>
</file>